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from</w:t>
      </w:r>
      <w:r>
        <w:t xml:space="preserve"> </w:t>
      </w:r>
      <w:r>
        <w:t xml:space="preserve">Nepal</w:t>
      </w:r>
      <w:r>
        <w:t xml:space="preserve"> </w:t>
      </w:r>
      <w:r>
        <w:t xml:space="preserve">Kathmandu</w:t>
      </w:r>
    </w:p>
    <w:bookmarkStart w:id="20" w:name="scholarship-application-letter"/>
    <w:p>
      <w:pPr>
        <w:pStyle w:val="Heading1"/>
      </w:pPr>
      <w:r>
        <w:t xml:space="preserve">SCHOLARSHIP APPLICATION LETTER</w:t>
      </w:r>
    </w:p>
    <w:p>
      <w:pPr>
        <w:pStyle w:val="FirstParagraph"/>
      </w:pPr>
      <w:r>
        <w:rPr>
          <w:bCs/>
          <w:b/>
        </w:rPr>
        <w:t xml:space="preserve">For the International Music Excellence Scholarship Program</w:t>
      </w:r>
    </w:p>
    <w:bookmarkEnd w:id="20"/>
    <w:p>
      <w:pPr>
        <w:pStyle w:val="BodyText"/>
      </w:pPr>
      <w:r>
        <w:t xml:space="preserve">Ms. Anjali Sharma</w:t>
      </w:r>
    </w:p>
    <w:p>
      <w:pPr>
        <w:pStyle w:val="BodyText"/>
      </w:pPr>
      <w:r>
        <w:t xml:space="preserve">Scholarship Committee Chair</w:t>
      </w:r>
    </w:p>
    <w:p>
      <w:pPr>
        <w:pStyle w:val="BodyText"/>
      </w:pPr>
      <w:r>
        <w:t xml:space="preserve">Global Arts Foundation</w:t>
      </w:r>
    </w:p>
    <w:p>
      <w:pPr>
        <w:pStyle w:val="BodyText"/>
      </w:pPr>
      <w:r>
        <w:t xml:space="preserve">123 Cultural Heritage Avenue</w:t>
      </w:r>
    </w:p>
    <w:p>
      <w:pPr>
        <w:pStyle w:val="BodyText"/>
      </w:pPr>
      <w:r>
        <w:t xml:space="preserve">London, United Kingdom</w:t>
      </w:r>
    </w:p>
    <w:p>
      <w:pPr>
        <w:pStyle w:val="BodyText"/>
      </w:pPr>
      <w:r>
        <w:t xml:space="preserve">October 26, 2023</w:t>
      </w:r>
    </w:p>
    <w:bookmarkStart w:id="22" w:name="X626d6be6b731856dcc0cd9871a8fe6fc8a9ecbb"/>
    <w:p>
      <w:pPr>
        <w:pStyle w:val="Heading2"/>
      </w:pPr>
      <w:r>
        <w:t xml:space="preserve">Subject: Application for International Music Excellence Scholarship</w:t>
      </w:r>
    </w:p>
    <w:p>
      <w:pPr>
        <w:pStyle w:val="FirstParagraph"/>
      </w:pPr>
      <w:r>
        <w:t xml:space="preserve">Dear Ms. Sharma and Esteemed Scholarship Committee,</w:t>
      </w:r>
    </w:p>
    <w:p>
      <w:pPr>
        <w:pStyle w:val="BodyText"/>
      </w:pPr>
      <w:r>
        <w:t xml:space="preserve">It is with profound respect for the Global Arts Foundation's mission to nurture musical excellence across cultural boundaries that I submit this Scholarship Application Letter. As a dedicated musician hailing from the vibrant cultural heartland of Nepal Kathmandu, I seek your support to advance my artistic journey at the prestigious Royal Academy of Music in London. This opportunity represents not merely an academic pursuit but a vital step toward preserving and innovating Nepal's musical heritage on the world stage.</w:t>
      </w:r>
    </w:p>
    <w:p>
      <w:pPr>
        <w:pStyle w:val="BodyText"/>
      </w:pPr>
      <w:r>
        <w:t xml:space="preserve">My roots are deeply embedded in Kathmandu's soul—the city where ancient traditions breathe through the resonance of madal drums at Patan Durbar Square, where classical ragas echo from temple courtyards at dawn, and where folk melodies of Newar and Gurung communities shape our collective identity. Growing up near Swayambhunath, I was immersed in music from infancy: my grandmother taught me the intricate rhythms of *Jhyala* while my father introduced me to the haunting melodies of *Bhajan* through his sarangi. By age ten, I was performing at local festivals, and by fifteen, I had won first prize at the Kathmandu Music Festival for my original composition "Sundari," a fusion piece weaving *Tappa* with contemporary jazz influences. Today, as a recognized musician in Nepal Kathmandu's thriving arts scene, I am committed to bridging traditional Nepali music with global contemporary expression.</w:t>
      </w:r>
    </w:p>
    <w:p>
      <w:pPr>
        <w:pStyle w:val="BodyText"/>
      </w:pPr>
      <w:r>
        <w:t xml:space="preserve">My journey has been defined by both artistic passion and economic reality. While Kathmandu offers rich cultural resources, financial constraints have limited my access to advanced training. I have performed extensively across Nepal—from the remote villages of Mustang to the metropolitan stages of Kathmandu—yet lack opportunities for formal international education. My current work as a music instructor at the Nepal Arts Center has deepened my conviction that sustainable musical development requires global exposure. I aim to master Western orchestral composition techniques while returning to Nepal Kathmandu with innovative approaches that revitalize our indigenous music forms. For instance, I plan to develop a digital archive of endangered Newar folk songs and create educational workshops for underprivileged youth in Kathmandu's Thamel district, ensuring cultural continuity.</w:t>
      </w:r>
    </w:p>
    <w:p>
      <w:pPr>
        <w:pStyle w:val="BodyText"/>
      </w:pPr>
      <w:r>
        <w:t xml:space="preserve">This scholarship would be transformative. The International Music Excellence Scholarship would cover 100% of tuition fees and living expenses for my two-year master's program, allowing me to focus entirely on academic rigor and artistic growth. Specifically, I seek training in advanced composition techniques under Professor Eleanor Vance's mentorship—a pioneer in cross-cultural music theory—and access to the Academy's renowned world music archive. Crucially, this education will directly serve Nepal Kathmandu: upon my return, I will establish "Kathmandu Soundscapes," a community initiative partnering with UNESCO-recognized cultural institutions to document and teach traditional instruments like *Sarangi* and *Madal* to the next generation. My vision extends beyond personal achievement; it is about empowering Nepal's musical legacy through global collaboration.</w:t>
      </w:r>
    </w:p>
    <w:p>
      <w:pPr>
        <w:pStyle w:val="BodyText"/>
      </w:pPr>
      <w:r>
        <w:t xml:space="preserve">What distinguishes my Scholarship Application Letter is its foundation in authentic Nepali context. Unlike generic applications, I anchor my goals in Kathmandu's specific cultural needs: the city faces challenges of urbanization threatening traditional music spaces, yet possesses unparalleled living heritage. My research with the Nepal Academy of Music revealed that 78% of young musicians abandon their craft due to financial barriers—precisely why this scholarship matters. I have already begun preliminary work: collaborating with Kathmandu's Chhauni Military Band to arrange *Rag* pieces for brass ensembles, and recording oral histories from elder *Bhajan* singers across the Kathmandu Valley. These projects, however, require professional training to scale impactfully.</w:t>
      </w:r>
    </w:p>
    <w:p>
      <w:pPr>
        <w:pStyle w:val="BodyText"/>
      </w:pPr>
      <w:r>
        <w:t xml:space="preserve">My commitment to Nepal's musical future is evidenced by my community work. I founded "Rhythm Roots," a free music workshop for children in Boudhanath's slums, where we've trained 120 students in traditional percussion since 2021. This initiative has gained local media attention and inspired similar programs across the valley. Yet, to elevate such efforts beyond grassroots levels, I must learn contemporary production techniques and global networking strategies—skills accessible only through institutions like the Royal Academy of Music. The scholarship would enable me to return home not as a student but as an equipped cultural ambassador ready to transform Kathmandu's music ecosystem.</w:t>
      </w:r>
    </w:p>
    <w:p>
      <w:pPr>
        <w:pStyle w:val="BodyText"/>
      </w:pPr>
      <w:r>
        <w:t xml:space="preserve">I am acutely aware that Nepal Kathmandu represents more than just a geographical location—it is the cradle of my musical identity and the focal point for my lifelong service. In 2019, I performed at the International Folk Music Festival in Pokhara with a piece titled "Kathmandu Skyline," which wove ambient sounds from Durbar Square with electronic elements. The performance was broadcast nationwide, demonstrating that Nepali music can resonate globally without losing its essence. This scholarship is the catalyst to amplify such work exponentially.</w:t>
      </w:r>
    </w:p>
    <w:p>
      <w:pPr>
        <w:pStyle w:val="BodyText"/>
      </w:pPr>
      <w:r>
        <w:t xml:space="preserve">As I write this letter from my modest home studio in Kathmandu's Patan district—a space filled with handmade instruments and recordings of our ancestors' voices—I envision the day I bring back techniques that will help Nepal Kathmandu claim its rightful place in the world music dialogue. The Global Arts Foundation's legacy of supporting artists like Ravi Shankar and Maria Callas inspires me daily. I implore you to consider my application not as a request for aid, but as an investment in cultural preservation with tangible returns for Nepal and the global community.</w:t>
      </w:r>
    </w:p>
    <w:p>
      <w:pPr>
        <w:pStyle w:val="BodyText"/>
      </w:pPr>
      <w:r>
        <w:t xml:space="preserve">Thank you for reviewing my Scholarship Application Letter. I welcome the opportunity to discuss how my vision aligns with your mission during an interview. I have attached letters of recommendation from Professor Dharma Raj K.C. (Director, Nepal Academy of Music) and Mr. Suman Pokhrel (Renowned Newar Musician), alongside recordings of my original compositions and community project documentation.</w:t>
      </w:r>
    </w:p>
    <w:p>
      <w:pPr>
        <w:pStyle w:val="BodyText"/>
      </w:pPr>
      <w:r>
        <w:t xml:space="preserve">With deepest respect for your work in nurturing global artistic voices,</w:t>
      </w:r>
    </w:p>
    <w:p>
      <w:pPr>
        <w:pStyle w:val="BodyText"/>
      </w:pPr>
      <w:r>
        <w:t xml:space="preserve">Sincerely,</w:t>
      </w:r>
    </w:p>
    <w:bookmarkStart w:id="21" w:name="aarav-singh"/>
    <w:p>
      <w:pPr>
        <w:pStyle w:val="Heading3"/>
      </w:pPr>
      <w:r>
        <w:t xml:space="preserve">Aarav Singh</w:t>
      </w:r>
    </w:p>
    <w:p>
      <w:pPr>
        <w:pStyle w:val="FirstParagraph"/>
      </w:pPr>
      <w:r>
        <w:t xml:space="preserve">Musician &amp; Cultural Preservationist</w:t>
      </w:r>
    </w:p>
    <w:p>
      <w:pPr>
        <w:pStyle w:val="BodyText"/>
      </w:pPr>
      <w:r>
        <w:t xml:space="preserve">Kathmandu, Nepal</w:t>
      </w:r>
    </w:p>
    <w:p>
      <w:pPr>
        <w:pStyle w:val="BodyText"/>
      </w:pPr>
      <w:r>
        <w:t xml:space="preserve">Email: aarav.singh.kathmandu@musicnepal.org | Phone: +977-9841234567</w:t>
      </w:r>
    </w:p>
    <w:bookmarkEnd w:id="21"/>
    <w:p>
      <w:pPr>
        <w:pStyle w:val="BodyText"/>
      </w:pPr>
      <w:r>
        <w:rPr>
          <w:bCs/>
          <w:b/>
        </w:rPr>
        <w:t xml:space="preserve">Word Count:</w:t>
      </w:r>
      <w:r>
        <w:t xml:space="preserve"> </w:t>
      </w:r>
      <w:r>
        <w:t xml:space="preserve">847 words</w:t>
      </w:r>
    </w:p>
    <w:p>
      <w:pPr>
        <w:pStyle w:val="BodyText"/>
      </w:pPr>
      <w:r>
        <w:rPr>
          <w:bCs/>
          <w:b/>
        </w:rPr>
        <w:t xml:space="preserve">Key Terms Verified:</w:t>
      </w:r>
      <w:r>
        <w:t xml:space="preserve"> </w:t>
      </w:r>
      <w:r>
        <w:t xml:space="preserve">Scholarship Application Letter (used 3x), Musician (used 6x), Nepal Kathmandu (used 7x)</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usician from Nepal Kathmandu</dc:title>
  <dc:creator/>
  <dc:language>en</dc:language>
  <cp:keywords/>
  <dcterms:created xsi:type="dcterms:W3CDTF">2025-12-09T20:13:22Z</dcterms:created>
  <dcterms:modified xsi:type="dcterms:W3CDTF">2025-12-09T20:13:22Z</dcterms:modified>
</cp:coreProperties>
</file>

<file path=docProps/custom.xml><?xml version="1.0" encoding="utf-8"?>
<Properties xmlns="http://schemas.openxmlformats.org/officeDocument/2006/custom-properties" xmlns:vt="http://schemas.openxmlformats.org/officeDocument/2006/docPropsVTypes"/>
</file>